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B29" w:rsidRDefault="00C66821">
      <w:pPr>
        <w:pStyle w:val="Title"/>
      </w:pPr>
      <w:bookmarkStart w:id="0" w:name="_GoBack"/>
      <w:bookmarkEnd w:id="0"/>
      <w:r>
        <w:t>Tabela de Impactos</w:t>
      </w:r>
    </w:p>
    <w:p w:rsidR="000E3B29" w:rsidRDefault="00C66821">
      <w:pPr>
        <w:pStyle w:val="Author"/>
      </w:pPr>
      <w:r>
        <w:t>Victor</w:t>
      </w:r>
    </w:p>
    <w:p w:rsidR="000E3B29" w:rsidRDefault="00C66821">
      <w:pPr>
        <w:pStyle w:val="Date"/>
      </w:pPr>
      <w:r>
        <w:t>30 de outubro de 2016</w:t>
      </w:r>
    </w:p>
    <w:p w:rsidR="000E3B29" w:rsidRDefault="00C66821">
      <w:pPr>
        <w:pStyle w:val="FirstParagraph"/>
      </w:pPr>
      <w:r>
        <w:rPr>
          <w:b/>
        </w:rPr>
        <w:t xml:space="preserve">Tabela 4 </w:t>
      </w:r>
      <w:r>
        <w:t xml:space="preserve"> Variáveis organizadas por impacto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47"/>
        <w:gridCol w:w="921"/>
        <w:gridCol w:w="1014"/>
        <w:gridCol w:w="1014"/>
        <w:gridCol w:w="1003"/>
      </w:tblGrid>
      <w:tr w:rsidR="000E3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3B29" w:rsidRDefault="00C66821">
            <w:pPr>
              <w:pStyle w:val="Compact"/>
            </w:pPr>
            <w:r>
              <w:t>var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3B29" w:rsidRDefault="00C66821">
            <w:pPr>
              <w:pStyle w:val="Compact"/>
            </w:pPr>
            <w:r>
              <w:t>imp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3B29" w:rsidRDefault="00C66821">
            <w:pPr>
              <w:pStyle w:val="Compact"/>
            </w:pPr>
            <w:r>
              <w:t>mi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3B29" w:rsidRDefault="00C66821">
            <w:pPr>
              <w:pStyle w:val="Compact"/>
            </w:pPr>
            <w:r>
              <w:t>max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3B29" w:rsidRDefault="00C66821">
            <w:pPr>
              <w:pStyle w:val="Compact"/>
            </w:pPr>
            <w:r>
              <w:t>nLevels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loan_statu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8.9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578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8305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recoverie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7.7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717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1166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collection_recovery_fe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7.7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602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1281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rec_late_fe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0.9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7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3935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pymn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4.0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29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0326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rec_prncp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9.1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285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1324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pymnt_inv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1.1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580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0209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last_pymnt_amn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0.3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53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1249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sub_grad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6.2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7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407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5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grad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5.7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68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331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7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int_rat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.9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462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657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verification_status_join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.9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919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8.6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8037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6846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home_ownership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7.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7303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dti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.6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579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011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o_sin_old_rev_tl_op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.0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822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709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bc_open_to_buy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8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897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967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6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933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9115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ember_id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6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932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8829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rec_in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3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00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9671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2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2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0640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rev_hi_lim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1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01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863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bc_uti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1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803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912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bc_t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.1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71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6297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revol_uti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9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066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3707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avg_cur_ba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7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703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5240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o_sin_old_il_acc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6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18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6530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ths_since_recent_bc_dlq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6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96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736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lastRenderedPageBreak/>
              <w:t>num_rev_tl_bal_gt_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6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782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441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percent_bc_gt_7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6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424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326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addr_stat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6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776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1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annual_inc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6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740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235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_hi_cred_lim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5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058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3690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actv_rev_t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5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840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447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installmen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5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53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9640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bc_limi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4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256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860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_cur_ba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2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811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5631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acc_open_past_24mth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1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427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017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loan_amn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1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441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453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funded_amn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1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423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479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verification_statu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1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823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623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funded_amnt_inv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.0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414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626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actv_bc_t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9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419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250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o_sin_rcnt_rev_tl_op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9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601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8562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ort_acc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8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161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957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ax_lien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7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39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4240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o_sin_rcnt_t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7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346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701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revol_ba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7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711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7852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ths_since_recent_revol_delinq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772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7576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ths_since_recent_bc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4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5559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8599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ths_since_recent_inq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4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587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743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inq_last_6mth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4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7334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7571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tl_op_past_12m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4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526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092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ths_since_last_major_derog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63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228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ths_since_last_delinq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3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419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169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emp_length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3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331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821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il_t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.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903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8807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rev_acct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9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685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4252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mths_since_last_record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9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1176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609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delinq_2yr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856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8996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tl_90g_dpd_24m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554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6820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bal_ex_mor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5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43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4385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num_sat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4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241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6315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pub_rec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603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0224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lastRenderedPageBreak/>
              <w:t>num_op_rev_tl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44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977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09891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open_acc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3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323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8659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acc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75785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0253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4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total_il_high_credit_limit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942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6981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initial_list_status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1640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3243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application_type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48807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2</w:t>
            </w:r>
          </w:p>
        </w:tc>
      </w:tr>
      <w:tr w:rsidR="000E3B29"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pymnt_plan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4883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348839</w:t>
            </w:r>
          </w:p>
        </w:tc>
        <w:tc>
          <w:tcPr>
            <w:tcW w:w="0" w:type="auto"/>
          </w:tcPr>
          <w:p w:rsidR="000E3B29" w:rsidRDefault="00C66821">
            <w:pPr>
              <w:pStyle w:val="Compact"/>
            </w:pPr>
            <w:r>
              <w:t>1</w:t>
            </w:r>
          </w:p>
        </w:tc>
      </w:tr>
    </w:tbl>
    <w:p w:rsidR="00C66821" w:rsidRDefault="00C66821"/>
    <w:sectPr w:rsidR="00C668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6821" w:rsidRDefault="00C66821">
      <w:pPr>
        <w:spacing w:after="0"/>
      </w:pPr>
      <w:r>
        <w:separator/>
      </w:r>
    </w:p>
  </w:endnote>
  <w:endnote w:type="continuationSeparator" w:id="0">
    <w:p w:rsidR="00C66821" w:rsidRDefault="00C668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6821" w:rsidRDefault="00C66821">
      <w:r>
        <w:separator/>
      </w:r>
    </w:p>
  </w:footnote>
  <w:footnote w:type="continuationSeparator" w:id="0">
    <w:p w:rsidR="00C66821" w:rsidRDefault="00C66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EAAA6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A39032"/>
    <w:multiLevelType w:val="multilevel"/>
    <w:tmpl w:val="8DCEA7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3B29"/>
    <w:rsid w:val="004E29B3"/>
    <w:rsid w:val="00590D07"/>
    <w:rsid w:val="00784D58"/>
    <w:rsid w:val="008D6863"/>
    <w:rsid w:val="00B86B75"/>
    <w:rsid w:val="00BC48D5"/>
    <w:rsid w:val="00C36279"/>
    <w:rsid w:val="00C66821"/>
    <w:rsid w:val="00E315A3"/>
    <w:rsid w:val="00E857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20F387E-7499-4ED0-A34D-D5338BDD5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2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ela de Impactos</vt:lpstr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 de Impactos</dc:title>
  <dc:creator>Victor</dc:creator>
  <cp:lastModifiedBy>Flavio Osmo</cp:lastModifiedBy>
  <cp:revision>2</cp:revision>
  <dcterms:created xsi:type="dcterms:W3CDTF">2016-10-30T20:45:00Z</dcterms:created>
  <dcterms:modified xsi:type="dcterms:W3CDTF">2016-10-30T20:45:00Z</dcterms:modified>
</cp:coreProperties>
</file>